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D03C5" w14:textId="77777777" w:rsidR="00A10CC6" w:rsidRDefault="00A10CC6" w:rsidP="00A10CC6">
      <w:pPr>
        <w:spacing w:after="0"/>
        <w:jc w:val="center"/>
        <w:rPr>
          <w:b/>
          <w:sz w:val="26"/>
        </w:rPr>
      </w:pPr>
      <w:r w:rsidRPr="003B6027">
        <w:rPr>
          <w:b/>
          <w:noProof/>
          <w:sz w:val="38"/>
        </w:rPr>
        <w:drawing>
          <wp:anchor distT="0" distB="0" distL="114300" distR="114300" simplePos="0" relativeHeight="251659264" behindDoc="0" locked="0" layoutInCell="1" allowOverlap="1" wp14:anchorId="377679D2" wp14:editId="572C3FDC">
            <wp:simplePos x="0" y="0"/>
            <wp:positionH relativeFrom="column">
              <wp:posOffset>-93345</wp:posOffset>
            </wp:positionH>
            <wp:positionV relativeFrom="paragraph">
              <wp:posOffset>9525</wp:posOffset>
            </wp:positionV>
            <wp:extent cx="942975" cy="866775"/>
            <wp:effectExtent l="0" t="0" r="9525" b="9525"/>
            <wp:wrapNone/>
            <wp:docPr id="1" name="Picture 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-6000" contrast="3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3B6027">
        <w:rPr>
          <w:b/>
          <w:sz w:val="38"/>
        </w:rPr>
        <w:t xml:space="preserve">Department </w:t>
      </w:r>
      <w:r>
        <w:rPr>
          <w:b/>
          <w:sz w:val="38"/>
        </w:rPr>
        <w:t>of CS &amp; IT</w:t>
      </w:r>
    </w:p>
    <w:p w14:paraId="54766027" w14:textId="1BC5A9E0" w:rsidR="00A10CC6" w:rsidRPr="000035EE" w:rsidRDefault="00A10CC6" w:rsidP="00A10CC6">
      <w:pPr>
        <w:spacing w:after="0"/>
        <w:jc w:val="center"/>
        <w:rPr>
          <w:b/>
          <w:sz w:val="32"/>
          <w:szCs w:val="32"/>
        </w:rPr>
      </w:pPr>
      <w:r w:rsidRPr="000035EE">
        <w:rPr>
          <w:b/>
          <w:sz w:val="32"/>
          <w:szCs w:val="32"/>
        </w:rPr>
        <w:t>Course</w:t>
      </w:r>
      <w:bookmarkStart w:id="0" w:name="_Hlk129004974"/>
      <w:r w:rsidRPr="000035EE">
        <w:rPr>
          <w:b/>
          <w:sz w:val="32"/>
          <w:szCs w:val="32"/>
        </w:rPr>
        <w:t xml:space="preserve">: </w:t>
      </w:r>
      <w:bookmarkEnd w:id="0"/>
      <w:r w:rsidR="00313554" w:rsidRPr="00313554">
        <w:rPr>
          <w:b/>
          <w:bCs/>
          <w:sz w:val="32"/>
          <w:szCs w:val="32"/>
        </w:rPr>
        <w:t>Software Quality Engineering</w:t>
      </w:r>
    </w:p>
    <w:p w14:paraId="5C538BDD" w14:textId="5D799F7A" w:rsidR="00A10CC6" w:rsidRPr="000035EE" w:rsidRDefault="00A10CC6" w:rsidP="00A10CC6">
      <w:pPr>
        <w:spacing w:after="0"/>
        <w:jc w:val="center"/>
        <w:rPr>
          <w:sz w:val="32"/>
          <w:szCs w:val="32"/>
        </w:rPr>
      </w:pPr>
      <w:r w:rsidRPr="000035EE">
        <w:rPr>
          <w:sz w:val="32"/>
          <w:szCs w:val="32"/>
        </w:rPr>
        <w:t>Course Code:  SE</w:t>
      </w:r>
      <w:r w:rsidR="000B560B">
        <w:rPr>
          <w:sz w:val="32"/>
          <w:szCs w:val="32"/>
        </w:rPr>
        <w:t>311</w:t>
      </w:r>
    </w:p>
    <w:p w14:paraId="0C297302" w14:textId="012B4673" w:rsidR="00A10CC6" w:rsidRPr="000035EE" w:rsidRDefault="00A10CC6" w:rsidP="00A10CC6">
      <w:pPr>
        <w:spacing w:after="0"/>
        <w:jc w:val="center"/>
        <w:rPr>
          <w:sz w:val="32"/>
          <w:szCs w:val="32"/>
        </w:rPr>
      </w:pPr>
      <w:r w:rsidRPr="000035EE">
        <w:rPr>
          <w:sz w:val="32"/>
          <w:szCs w:val="32"/>
        </w:rPr>
        <w:t>Class: BSSE</w:t>
      </w:r>
      <w:bookmarkStart w:id="1" w:name="_Hlk129005383"/>
      <w:r w:rsidRPr="000035EE">
        <w:rPr>
          <w:sz w:val="32"/>
          <w:szCs w:val="32"/>
        </w:rPr>
        <w:t xml:space="preserve"> </w:t>
      </w:r>
      <w:r>
        <w:rPr>
          <w:sz w:val="32"/>
          <w:szCs w:val="32"/>
        </w:rPr>
        <w:t>V</w:t>
      </w:r>
      <w:r w:rsidRPr="000035EE">
        <w:rPr>
          <w:sz w:val="32"/>
          <w:szCs w:val="32"/>
        </w:rPr>
        <w:t xml:space="preserve"> </w:t>
      </w:r>
      <w:bookmarkEnd w:id="1"/>
    </w:p>
    <w:p w14:paraId="2D2DBF69" w14:textId="77777777" w:rsidR="00A10CC6" w:rsidRPr="000035EE" w:rsidRDefault="00A10CC6" w:rsidP="00A10CC6">
      <w:pPr>
        <w:spacing w:after="0"/>
        <w:jc w:val="center"/>
        <w:rPr>
          <w:b/>
          <w:sz w:val="32"/>
          <w:szCs w:val="32"/>
        </w:rPr>
      </w:pPr>
      <w:r w:rsidRPr="000035EE">
        <w:rPr>
          <w:b/>
          <w:sz w:val="32"/>
          <w:szCs w:val="32"/>
        </w:rPr>
        <w:t>Instructor: Dr. Faisal Bahadur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743"/>
        <w:gridCol w:w="1212"/>
        <w:gridCol w:w="2090"/>
        <w:gridCol w:w="4097"/>
        <w:gridCol w:w="1843"/>
      </w:tblGrid>
      <w:tr w:rsidR="00A10CC6" w14:paraId="72085412" w14:textId="77777777" w:rsidTr="000A2A7C">
        <w:trPr>
          <w:trHeight w:val="548"/>
        </w:trPr>
        <w:tc>
          <w:tcPr>
            <w:tcW w:w="9985" w:type="dxa"/>
            <w:gridSpan w:val="5"/>
          </w:tcPr>
          <w:p w14:paraId="4F14F503" w14:textId="5DE6EC34" w:rsidR="00A10CC6" w:rsidRPr="00D34F58" w:rsidRDefault="00A10CC6" w:rsidP="000A2A7C">
            <w:pPr>
              <w:jc w:val="center"/>
              <w:rPr>
                <w:b/>
                <w:sz w:val="32"/>
                <w:szCs w:val="32"/>
              </w:rPr>
            </w:pPr>
            <w:r w:rsidRPr="00D34F58">
              <w:rPr>
                <w:b/>
                <w:sz w:val="32"/>
                <w:szCs w:val="32"/>
              </w:rPr>
              <w:t xml:space="preserve">Weekly schedule for </w:t>
            </w:r>
            <w:r w:rsidR="00FC5A3E">
              <w:rPr>
                <w:b/>
                <w:sz w:val="32"/>
                <w:szCs w:val="32"/>
              </w:rPr>
              <w:t>Fall</w:t>
            </w:r>
            <w:r w:rsidRPr="00D34F58">
              <w:rPr>
                <w:b/>
                <w:sz w:val="32"/>
                <w:szCs w:val="32"/>
              </w:rPr>
              <w:t xml:space="preserve"> 2023</w:t>
            </w:r>
          </w:p>
        </w:tc>
      </w:tr>
      <w:tr w:rsidR="00A10CC6" w14:paraId="52F6D183" w14:textId="77777777" w:rsidTr="00853581">
        <w:trPr>
          <w:trHeight w:val="548"/>
        </w:trPr>
        <w:tc>
          <w:tcPr>
            <w:tcW w:w="743" w:type="dxa"/>
          </w:tcPr>
          <w:p w14:paraId="448E2A87" w14:textId="77777777" w:rsidR="00A10CC6" w:rsidRPr="003B6027" w:rsidRDefault="00A10CC6" w:rsidP="000A2A7C">
            <w:pPr>
              <w:jc w:val="center"/>
              <w:rPr>
                <w:b/>
              </w:rPr>
            </w:pPr>
            <w:r w:rsidRPr="003B6027">
              <w:rPr>
                <w:b/>
              </w:rPr>
              <w:t>Week</w:t>
            </w:r>
          </w:p>
          <w:p w14:paraId="1D025DC7" w14:textId="77777777" w:rsidR="00A10CC6" w:rsidRDefault="00A10CC6" w:rsidP="000A2A7C">
            <w:pPr>
              <w:jc w:val="center"/>
            </w:pPr>
            <w:r w:rsidRPr="003B6027">
              <w:rPr>
                <w:b/>
              </w:rPr>
              <w:t>No</w:t>
            </w:r>
          </w:p>
        </w:tc>
        <w:tc>
          <w:tcPr>
            <w:tcW w:w="1212" w:type="dxa"/>
          </w:tcPr>
          <w:p w14:paraId="7ED461DF" w14:textId="77777777" w:rsidR="00A10CC6" w:rsidRPr="003B6027" w:rsidRDefault="00A10CC6" w:rsidP="000A2A7C">
            <w:pPr>
              <w:rPr>
                <w:b/>
              </w:rPr>
            </w:pPr>
            <w:r w:rsidRPr="003B6027">
              <w:rPr>
                <w:b/>
              </w:rPr>
              <w:t>Activity</w:t>
            </w:r>
          </w:p>
        </w:tc>
        <w:tc>
          <w:tcPr>
            <w:tcW w:w="2090" w:type="dxa"/>
          </w:tcPr>
          <w:p w14:paraId="34BBAC43" w14:textId="77777777" w:rsidR="00A10CC6" w:rsidRPr="003B6027" w:rsidRDefault="00A10CC6" w:rsidP="000A2A7C">
            <w:pPr>
              <w:rPr>
                <w:b/>
              </w:rPr>
            </w:pPr>
            <w:r w:rsidRPr="003B6027">
              <w:rPr>
                <w:b/>
              </w:rPr>
              <w:t>Course Topic</w:t>
            </w:r>
          </w:p>
        </w:tc>
        <w:tc>
          <w:tcPr>
            <w:tcW w:w="4097" w:type="dxa"/>
          </w:tcPr>
          <w:p w14:paraId="1ECC50BF" w14:textId="77777777" w:rsidR="00A10CC6" w:rsidRPr="003B6027" w:rsidRDefault="00A10CC6" w:rsidP="000A2A7C">
            <w:pPr>
              <w:jc w:val="center"/>
              <w:rPr>
                <w:b/>
              </w:rPr>
            </w:pPr>
            <w:r w:rsidRPr="003B6027">
              <w:rPr>
                <w:b/>
              </w:rPr>
              <w:t>Detail of Topics</w:t>
            </w:r>
          </w:p>
        </w:tc>
        <w:tc>
          <w:tcPr>
            <w:tcW w:w="1843" w:type="dxa"/>
          </w:tcPr>
          <w:p w14:paraId="1F427107" w14:textId="77777777" w:rsidR="00A10CC6" w:rsidRPr="003B6027" w:rsidRDefault="00A10CC6" w:rsidP="000A2A7C">
            <w:pPr>
              <w:jc w:val="center"/>
              <w:rPr>
                <w:b/>
              </w:rPr>
            </w:pPr>
            <w:r>
              <w:rPr>
                <w:b/>
              </w:rPr>
              <w:t>Reference Material</w:t>
            </w:r>
          </w:p>
        </w:tc>
      </w:tr>
      <w:tr w:rsidR="00A10CC6" w14:paraId="6FC0D3F0" w14:textId="77777777" w:rsidTr="00853581">
        <w:trPr>
          <w:trHeight w:val="1727"/>
        </w:trPr>
        <w:tc>
          <w:tcPr>
            <w:tcW w:w="743" w:type="dxa"/>
          </w:tcPr>
          <w:p w14:paraId="61D082BA" w14:textId="77777777" w:rsidR="00A10CC6" w:rsidRDefault="00A10CC6" w:rsidP="000A2A7C">
            <w:r>
              <w:t>1</w:t>
            </w:r>
          </w:p>
        </w:tc>
        <w:tc>
          <w:tcPr>
            <w:tcW w:w="1212" w:type="dxa"/>
          </w:tcPr>
          <w:p w14:paraId="1734083E" w14:textId="77777777" w:rsidR="00A10CC6" w:rsidRDefault="00A10CC6" w:rsidP="000A2A7C">
            <w:r w:rsidRPr="004A1ECE">
              <w:t>Class Work</w:t>
            </w:r>
          </w:p>
        </w:tc>
        <w:tc>
          <w:tcPr>
            <w:tcW w:w="2090" w:type="dxa"/>
          </w:tcPr>
          <w:p w14:paraId="422CF0DD" w14:textId="621C8326" w:rsidR="00A10CC6" w:rsidRDefault="00A2514A" w:rsidP="000A2A7C">
            <w:r>
              <w:t>Software Quality &amp; Quality Engineering</w:t>
            </w:r>
          </w:p>
        </w:tc>
        <w:tc>
          <w:tcPr>
            <w:tcW w:w="4097" w:type="dxa"/>
          </w:tcPr>
          <w:p w14:paraId="24F72701" w14:textId="0ABCCE4B" w:rsidR="00A10CC6" w:rsidRDefault="00A2514A" w:rsidP="00A2514A">
            <w:pPr>
              <w:pStyle w:val="ListParagraph"/>
              <w:spacing w:after="0"/>
              <w:ind w:left="144" w:right="-43"/>
            </w:pPr>
            <w:r>
              <w:t xml:space="preserve">Quality, Software Quality and Perspectives, SQA, SQE, Quality Engineering, Defect Origins, Defect Tracking, Causes of Poor software quality, </w:t>
            </w:r>
            <w:r w:rsidRPr="00A2514A">
              <w:t>Categories of Quality Attributes</w:t>
            </w:r>
            <w:r>
              <w:t xml:space="preserve">, Software </w:t>
            </w:r>
            <w:r w:rsidRPr="00A2514A">
              <w:t>Quality Models/Frameworks</w:t>
            </w:r>
            <w:r w:rsidR="00DC2293">
              <w:t xml:space="preserve"> and attributes</w:t>
            </w:r>
            <w:r w:rsidR="008B27D1">
              <w:t>.</w:t>
            </w:r>
          </w:p>
        </w:tc>
        <w:tc>
          <w:tcPr>
            <w:tcW w:w="1843" w:type="dxa"/>
          </w:tcPr>
          <w:p w14:paraId="38A01134" w14:textId="26FEB93E" w:rsidR="00A10CC6" w:rsidRPr="00D34F58" w:rsidRDefault="00A10CC6" w:rsidP="000A2A7C">
            <w:pPr>
              <w:spacing w:line="360" w:lineRule="auto"/>
              <w:ind w:left="72"/>
              <w:jc w:val="both"/>
            </w:pPr>
            <w:r>
              <w:t xml:space="preserve">Chapter </w:t>
            </w:r>
            <w:r w:rsidR="00BF12FB">
              <w:t>2,5</w:t>
            </w:r>
            <w:r>
              <w:t xml:space="preserve"> Ref 1</w:t>
            </w:r>
          </w:p>
        </w:tc>
      </w:tr>
      <w:tr w:rsidR="00A10CC6" w14:paraId="3236A1C1" w14:textId="77777777" w:rsidTr="00853581">
        <w:trPr>
          <w:trHeight w:val="1628"/>
        </w:trPr>
        <w:tc>
          <w:tcPr>
            <w:tcW w:w="743" w:type="dxa"/>
          </w:tcPr>
          <w:p w14:paraId="538F90D4" w14:textId="77777777" w:rsidR="00A10CC6" w:rsidRDefault="00A10CC6" w:rsidP="000A2A7C">
            <w:r>
              <w:t>2</w:t>
            </w:r>
          </w:p>
        </w:tc>
        <w:tc>
          <w:tcPr>
            <w:tcW w:w="1212" w:type="dxa"/>
          </w:tcPr>
          <w:p w14:paraId="45B3EB8F" w14:textId="77777777" w:rsidR="00A10CC6" w:rsidRPr="004A1ECE" w:rsidRDefault="00A10CC6" w:rsidP="000A2A7C">
            <w:r w:rsidRPr="004A1ECE">
              <w:t>Class Work</w:t>
            </w:r>
          </w:p>
        </w:tc>
        <w:tc>
          <w:tcPr>
            <w:tcW w:w="2090" w:type="dxa"/>
          </w:tcPr>
          <w:p w14:paraId="22609EEC" w14:textId="7D8108A3" w:rsidR="00A10CC6" w:rsidRDefault="00742C7A" w:rsidP="000A2A7C">
            <w:r>
              <w:t>S/W Quality Assurance</w:t>
            </w:r>
            <w:r w:rsidR="00855994">
              <w:t>, S/W Inspection,</w:t>
            </w:r>
          </w:p>
        </w:tc>
        <w:tc>
          <w:tcPr>
            <w:tcW w:w="4097" w:type="dxa"/>
          </w:tcPr>
          <w:p w14:paraId="1A8F6842" w14:textId="02D33898" w:rsidR="00A10CC6" w:rsidRDefault="00431DC1" w:rsidP="00E65A33">
            <w:pPr>
              <w:pStyle w:val="ListParagraph"/>
              <w:ind w:left="144"/>
            </w:pPr>
            <w:r>
              <w:t>SQA,</w:t>
            </w:r>
            <w:r w:rsidR="00855994">
              <w:t xml:space="preserve"> Overview of SQA Alternatives, Defect Prevention, Defect Removal/Reduction, </w:t>
            </w:r>
            <w:r>
              <w:t>S/W Inspection</w:t>
            </w:r>
            <w:r w:rsidR="00855994">
              <w:t xml:space="preserve">, Defect cost relationship, Defect origin &amp; Discovery Points, Inspection Preconditions, </w:t>
            </w:r>
            <w:r w:rsidR="0078531F">
              <w:t>Reasons of no Inspection, Success Factors</w:t>
            </w:r>
          </w:p>
        </w:tc>
        <w:tc>
          <w:tcPr>
            <w:tcW w:w="1843" w:type="dxa"/>
          </w:tcPr>
          <w:p w14:paraId="0A9F69DF" w14:textId="04F59AE6" w:rsidR="00A10CC6" w:rsidRDefault="00A10CC6" w:rsidP="000A2A7C">
            <w:pPr>
              <w:spacing w:line="360" w:lineRule="auto"/>
              <w:jc w:val="both"/>
            </w:pPr>
            <w:r>
              <w:t xml:space="preserve">Chapter </w:t>
            </w:r>
            <w:r w:rsidR="00BF12FB">
              <w:t>3,4</w:t>
            </w:r>
            <w:r>
              <w:t xml:space="preserve"> Ref </w:t>
            </w:r>
            <w:r w:rsidR="00BF12FB">
              <w:t>1</w:t>
            </w:r>
          </w:p>
          <w:p w14:paraId="20AD44D7" w14:textId="77777777" w:rsidR="00A10CC6" w:rsidRDefault="00A10CC6" w:rsidP="000A2A7C">
            <w:pPr>
              <w:spacing w:line="360" w:lineRule="auto"/>
              <w:jc w:val="both"/>
            </w:pPr>
          </w:p>
        </w:tc>
      </w:tr>
      <w:tr w:rsidR="00D45408" w14:paraId="112D12AF" w14:textId="77777777" w:rsidTr="00853581">
        <w:tc>
          <w:tcPr>
            <w:tcW w:w="743" w:type="dxa"/>
          </w:tcPr>
          <w:p w14:paraId="74E8450C" w14:textId="77777777" w:rsidR="00D45408" w:rsidRDefault="00D45408" w:rsidP="00D45408">
            <w:r>
              <w:t>3</w:t>
            </w:r>
          </w:p>
        </w:tc>
        <w:tc>
          <w:tcPr>
            <w:tcW w:w="1212" w:type="dxa"/>
          </w:tcPr>
          <w:p w14:paraId="0DADD8B2" w14:textId="77777777" w:rsidR="00D45408" w:rsidRDefault="00D45408" w:rsidP="00D45408">
            <w:r w:rsidRPr="004A1ECE">
              <w:t>Class Work</w:t>
            </w:r>
          </w:p>
        </w:tc>
        <w:tc>
          <w:tcPr>
            <w:tcW w:w="2090" w:type="dxa"/>
          </w:tcPr>
          <w:p w14:paraId="615ED78A" w14:textId="4007DBDF" w:rsidR="00D45408" w:rsidRDefault="00D45408" w:rsidP="00D45408">
            <w:r w:rsidRPr="00855994">
              <w:rPr>
                <w:b/>
                <w:bCs/>
              </w:rPr>
              <w:t>Inspection checks and metrics</w:t>
            </w:r>
          </w:p>
        </w:tc>
        <w:tc>
          <w:tcPr>
            <w:tcW w:w="4097" w:type="dxa"/>
          </w:tcPr>
          <w:p w14:paraId="0E7FAFCA" w14:textId="088AD8A6" w:rsidR="00D45408" w:rsidRDefault="00D45408" w:rsidP="00D45408">
            <w:pPr>
              <w:pStyle w:val="ListParagraph"/>
              <w:spacing w:line="360" w:lineRule="auto"/>
              <w:ind w:left="144"/>
            </w:pPr>
            <w:r>
              <w:t>Inspection Steps, Inspection Process, ETVX on inspection Process, Monitoring Inspection, Inspection metrics, Inspection checklist, Code and requirement inspection checklists,</w:t>
            </w:r>
          </w:p>
        </w:tc>
        <w:tc>
          <w:tcPr>
            <w:tcW w:w="1843" w:type="dxa"/>
          </w:tcPr>
          <w:p w14:paraId="53878603" w14:textId="717D7B7C" w:rsidR="00D45408" w:rsidRDefault="00D45408" w:rsidP="00D45408">
            <w:pPr>
              <w:spacing w:line="360" w:lineRule="auto"/>
              <w:jc w:val="both"/>
            </w:pPr>
            <w:r>
              <w:t xml:space="preserve">Chapter </w:t>
            </w:r>
            <w:r w:rsidR="001E71F3">
              <w:t>4</w:t>
            </w:r>
            <w:r w:rsidR="00E25B91">
              <w:t xml:space="preserve"> </w:t>
            </w:r>
            <w:r w:rsidR="001E71F3">
              <w:t>Ref 1</w:t>
            </w:r>
          </w:p>
        </w:tc>
      </w:tr>
      <w:tr w:rsidR="00D45408" w14:paraId="2EC5A5D5" w14:textId="77777777" w:rsidTr="00853581">
        <w:trPr>
          <w:trHeight w:val="1655"/>
        </w:trPr>
        <w:tc>
          <w:tcPr>
            <w:tcW w:w="743" w:type="dxa"/>
          </w:tcPr>
          <w:p w14:paraId="09328524" w14:textId="77777777" w:rsidR="00D45408" w:rsidRDefault="00D45408" w:rsidP="00D45408">
            <w:r>
              <w:t>4</w:t>
            </w:r>
          </w:p>
        </w:tc>
        <w:tc>
          <w:tcPr>
            <w:tcW w:w="1212" w:type="dxa"/>
          </w:tcPr>
          <w:p w14:paraId="722A6714" w14:textId="6A698549" w:rsidR="00D45408" w:rsidRPr="004A1ECE" w:rsidRDefault="00D45408" w:rsidP="00D45408">
            <w:r w:rsidRPr="004A1ECE">
              <w:t>Class Work</w:t>
            </w:r>
            <w:r>
              <w:t xml:space="preserve"> &amp; Quiz # 1</w:t>
            </w:r>
          </w:p>
        </w:tc>
        <w:tc>
          <w:tcPr>
            <w:tcW w:w="2090" w:type="dxa"/>
          </w:tcPr>
          <w:p w14:paraId="5FC16286" w14:textId="51A61B97" w:rsidR="00D45408" w:rsidRDefault="00D45408" w:rsidP="00D45408">
            <w:r w:rsidRPr="00496146">
              <w:t>Testing: Concepts, Issues, and Techniques</w:t>
            </w:r>
          </w:p>
        </w:tc>
        <w:tc>
          <w:tcPr>
            <w:tcW w:w="4097" w:type="dxa"/>
          </w:tcPr>
          <w:p w14:paraId="6EAEC48D" w14:textId="6C7D4E0A" w:rsidR="00D45408" w:rsidRDefault="00D45408" w:rsidP="00D45408">
            <w:pPr>
              <w:pStyle w:val="ListParagraph"/>
              <w:ind w:left="144"/>
            </w:pPr>
            <w:r>
              <w:t xml:space="preserve">Definitions, </w:t>
            </w:r>
            <w:r w:rsidRPr="00496146">
              <w:t>A broader perspective of S.T</w:t>
            </w:r>
            <w:r>
              <w:t>, Why</w:t>
            </w:r>
            <w:r w:rsidRPr="00496146">
              <w:t xml:space="preserve"> s/w testing industry is continuously evolving</w:t>
            </w:r>
            <w:r>
              <w:t xml:space="preserve">, Purpose of S.T, Testing Philosophy/Principles, Activities of Testing, Introduction to testing process/ Software Testing Life Cycle, </w:t>
            </w:r>
          </w:p>
        </w:tc>
        <w:tc>
          <w:tcPr>
            <w:tcW w:w="1843" w:type="dxa"/>
          </w:tcPr>
          <w:p w14:paraId="6B54F693" w14:textId="3242ED81" w:rsidR="00D45408" w:rsidRDefault="00D45408" w:rsidP="00077E56">
            <w:pPr>
              <w:spacing w:after="0" w:line="360" w:lineRule="auto"/>
              <w:jc w:val="both"/>
            </w:pPr>
            <w:r>
              <w:t xml:space="preserve">Chapter </w:t>
            </w:r>
            <w:r w:rsidR="00A30F6E">
              <w:t>6</w:t>
            </w:r>
            <w:r>
              <w:t xml:space="preserve"> Ref </w:t>
            </w:r>
            <w:r w:rsidR="00A30F6E">
              <w:t>1</w:t>
            </w:r>
          </w:p>
          <w:p w14:paraId="54DE814D" w14:textId="71A4EE7D" w:rsidR="00077E56" w:rsidRDefault="00077E56" w:rsidP="00077E56">
            <w:pPr>
              <w:spacing w:after="0" w:line="360" w:lineRule="auto"/>
              <w:jc w:val="both"/>
            </w:pPr>
            <w:r>
              <w:t>Chapter 1 Ref 2</w:t>
            </w:r>
          </w:p>
          <w:p w14:paraId="2B301268" w14:textId="77777777" w:rsidR="00077E56" w:rsidRDefault="00077E56" w:rsidP="00077E56">
            <w:pPr>
              <w:spacing w:line="360" w:lineRule="auto"/>
            </w:pPr>
          </w:p>
          <w:p w14:paraId="41B74457" w14:textId="4C9E2AA1" w:rsidR="00D45408" w:rsidRDefault="00D45408" w:rsidP="00D45408">
            <w:pPr>
              <w:spacing w:line="360" w:lineRule="auto"/>
              <w:jc w:val="both"/>
            </w:pPr>
          </w:p>
        </w:tc>
      </w:tr>
      <w:tr w:rsidR="00D45408" w14:paraId="12CBCF36" w14:textId="77777777" w:rsidTr="00760D83">
        <w:trPr>
          <w:trHeight w:val="1250"/>
        </w:trPr>
        <w:tc>
          <w:tcPr>
            <w:tcW w:w="743" w:type="dxa"/>
          </w:tcPr>
          <w:p w14:paraId="6F77A941" w14:textId="77777777" w:rsidR="00D45408" w:rsidRDefault="00D45408" w:rsidP="00D45408">
            <w:r>
              <w:lastRenderedPageBreak/>
              <w:t>5</w:t>
            </w:r>
          </w:p>
        </w:tc>
        <w:tc>
          <w:tcPr>
            <w:tcW w:w="1212" w:type="dxa"/>
          </w:tcPr>
          <w:p w14:paraId="5CA50A63" w14:textId="77777777" w:rsidR="00D45408" w:rsidRDefault="00D45408" w:rsidP="00D45408">
            <w:r w:rsidRPr="004A1ECE">
              <w:t>Class Work</w:t>
            </w:r>
          </w:p>
          <w:p w14:paraId="428C67D5" w14:textId="7D15CD96" w:rsidR="00D45408" w:rsidRPr="004A1ECE" w:rsidRDefault="00D45408" w:rsidP="00D45408"/>
        </w:tc>
        <w:tc>
          <w:tcPr>
            <w:tcW w:w="2090" w:type="dxa"/>
          </w:tcPr>
          <w:p w14:paraId="1E27BBD6" w14:textId="77777777" w:rsidR="00D45408" w:rsidRDefault="00D45408" w:rsidP="00D45408">
            <w:r>
              <w:t>Test Planning and Preparation</w:t>
            </w:r>
          </w:p>
          <w:p w14:paraId="1F78377D" w14:textId="20186795" w:rsidR="00D45408" w:rsidRDefault="00D45408" w:rsidP="00D45408"/>
        </w:tc>
        <w:tc>
          <w:tcPr>
            <w:tcW w:w="4097" w:type="dxa"/>
          </w:tcPr>
          <w:p w14:paraId="61F57978" w14:textId="049600D0" w:rsidR="00D45408" w:rsidRDefault="00D45408" w:rsidP="00D45408">
            <w:pPr>
              <w:pStyle w:val="ListParagraph"/>
              <w:ind w:left="144"/>
            </w:pPr>
            <w:r>
              <w:t>Test Planning Process, How to create a Test Plan</w:t>
            </w:r>
            <w:r w:rsidR="00C7363E">
              <w:t xml:space="preserve">, </w:t>
            </w:r>
            <w:r>
              <w:t>Test scope, Risks, Test case, Test scenario, Test suit, Test Case Preparation</w:t>
            </w:r>
          </w:p>
        </w:tc>
        <w:tc>
          <w:tcPr>
            <w:tcW w:w="1843" w:type="dxa"/>
          </w:tcPr>
          <w:p w14:paraId="06FBB385" w14:textId="77777777" w:rsidR="00A30F6E" w:rsidRDefault="00A30F6E" w:rsidP="00A30F6E">
            <w:pPr>
              <w:spacing w:line="360" w:lineRule="auto"/>
              <w:jc w:val="both"/>
            </w:pPr>
            <w:r>
              <w:t>Chapter 6 Ref 1</w:t>
            </w:r>
          </w:p>
          <w:p w14:paraId="7744505C" w14:textId="24932CF3" w:rsidR="00D45408" w:rsidRDefault="00D45408" w:rsidP="00D45408">
            <w:pPr>
              <w:spacing w:line="360" w:lineRule="auto"/>
              <w:jc w:val="both"/>
            </w:pPr>
          </w:p>
        </w:tc>
      </w:tr>
      <w:tr w:rsidR="00A10CC6" w14:paraId="3F704060" w14:textId="77777777" w:rsidTr="00853581">
        <w:trPr>
          <w:trHeight w:val="1097"/>
        </w:trPr>
        <w:tc>
          <w:tcPr>
            <w:tcW w:w="743" w:type="dxa"/>
          </w:tcPr>
          <w:p w14:paraId="2FD912C6" w14:textId="77777777" w:rsidR="00A10CC6" w:rsidRDefault="00A10CC6" w:rsidP="000A2A7C">
            <w:r>
              <w:t>6</w:t>
            </w:r>
          </w:p>
        </w:tc>
        <w:tc>
          <w:tcPr>
            <w:tcW w:w="1212" w:type="dxa"/>
          </w:tcPr>
          <w:p w14:paraId="0A9DEF8B" w14:textId="6ECEC782" w:rsidR="00A10CC6" w:rsidRPr="00500158" w:rsidRDefault="00A10CC6" w:rsidP="000A2A7C">
            <w:pPr>
              <w:rPr>
                <w:bCs/>
              </w:rPr>
            </w:pPr>
            <w:r>
              <w:t>Class Work</w:t>
            </w:r>
            <w:r w:rsidR="000D0F70">
              <w:t xml:space="preserve"> </w:t>
            </w:r>
          </w:p>
          <w:p w14:paraId="67FB6A08" w14:textId="77777777" w:rsidR="00A10CC6" w:rsidRDefault="00A10CC6" w:rsidP="000A2A7C"/>
        </w:tc>
        <w:tc>
          <w:tcPr>
            <w:tcW w:w="2090" w:type="dxa"/>
          </w:tcPr>
          <w:p w14:paraId="5E68F366" w14:textId="380074B8" w:rsidR="00A10CC6" w:rsidRDefault="00853581" w:rsidP="00C87A20">
            <w:r>
              <w:t>Test</w:t>
            </w:r>
            <w:r w:rsidRPr="00853581">
              <w:t xml:space="preserve"> documentation</w:t>
            </w:r>
            <w:r w:rsidR="008D138C">
              <w:t xml:space="preserve"> </w:t>
            </w:r>
            <w:r w:rsidRPr="00853581">
              <w:t>Reporting and historical data recording</w:t>
            </w:r>
          </w:p>
        </w:tc>
        <w:tc>
          <w:tcPr>
            <w:tcW w:w="4097" w:type="dxa"/>
          </w:tcPr>
          <w:p w14:paraId="1E6691B9" w14:textId="29C14325" w:rsidR="00A10CC6" w:rsidRDefault="00E810D2" w:rsidP="000D0F70">
            <w:pPr>
              <w:pStyle w:val="ListParagraph"/>
              <w:ind w:left="144"/>
              <w:jc w:val="both"/>
            </w:pPr>
            <w:r>
              <w:t>Test Plan document, Test design document, Test cases details, Test Scenarios/Procedures details, Test report</w:t>
            </w:r>
          </w:p>
        </w:tc>
        <w:tc>
          <w:tcPr>
            <w:tcW w:w="1843" w:type="dxa"/>
          </w:tcPr>
          <w:p w14:paraId="5FF1199B" w14:textId="75F7291F" w:rsidR="00A10CC6" w:rsidRDefault="00A10CC6" w:rsidP="00A30F6E">
            <w:pPr>
              <w:spacing w:line="360" w:lineRule="auto"/>
              <w:jc w:val="both"/>
            </w:pPr>
            <w:r>
              <w:t xml:space="preserve">Chapter </w:t>
            </w:r>
            <w:r w:rsidR="00A30F6E">
              <w:t>5</w:t>
            </w:r>
            <w:r>
              <w:t xml:space="preserve"> Ref </w:t>
            </w:r>
            <w:r w:rsidR="00A30F6E">
              <w:t>2</w:t>
            </w:r>
          </w:p>
        </w:tc>
      </w:tr>
      <w:tr w:rsidR="00FA21A7" w14:paraId="6C42A963" w14:textId="77777777" w:rsidTr="00975FA5">
        <w:trPr>
          <w:trHeight w:val="1241"/>
        </w:trPr>
        <w:tc>
          <w:tcPr>
            <w:tcW w:w="743" w:type="dxa"/>
          </w:tcPr>
          <w:p w14:paraId="50628063" w14:textId="77777777" w:rsidR="00FA21A7" w:rsidRDefault="00FA21A7" w:rsidP="00FA21A7">
            <w:r>
              <w:t>7</w:t>
            </w:r>
          </w:p>
        </w:tc>
        <w:tc>
          <w:tcPr>
            <w:tcW w:w="1212" w:type="dxa"/>
          </w:tcPr>
          <w:p w14:paraId="643ED833" w14:textId="48CD3C9C" w:rsidR="00FA21A7" w:rsidRDefault="00FA21A7" w:rsidP="00975FA5">
            <w:r>
              <w:t xml:space="preserve">Class Work &amp; Quiz </w:t>
            </w:r>
            <w:r w:rsidR="009A02A4">
              <w:t>from Week 6</w:t>
            </w:r>
          </w:p>
        </w:tc>
        <w:tc>
          <w:tcPr>
            <w:tcW w:w="2090" w:type="dxa"/>
          </w:tcPr>
          <w:p w14:paraId="59F8FD42" w14:textId="53EAB8DC" w:rsidR="00FA21A7" w:rsidRDefault="00FA21A7" w:rsidP="00FA21A7">
            <w:r>
              <w:t>Levels of Testing</w:t>
            </w:r>
          </w:p>
        </w:tc>
        <w:tc>
          <w:tcPr>
            <w:tcW w:w="4097" w:type="dxa"/>
          </w:tcPr>
          <w:p w14:paraId="0FA1709F" w14:textId="1836CBF0" w:rsidR="00FA21A7" w:rsidRDefault="00FA21A7" w:rsidP="00FA21A7">
            <w:pPr>
              <w:spacing w:line="360" w:lineRule="auto"/>
              <w:jc w:val="both"/>
            </w:pPr>
            <w:r>
              <w:t>Unit Testing, Integration,</w:t>
            </w:r>
            <w:r w:rsidR="00554E95">
              <w:t xml:space="preserve"> Subsystem, </w:t>
            </w:r>
            <w:r>
              <w:t xml:space="preserve"> System and Acceptance Testing </w:t>
            </w:r>
          </w:p>
        </w:tc>
        <w:tc>
          <w:tcPr>
            <w:tcW w:w="1843" w:type="dxa"/>
          </w:tcPr>
          <w:p w14:paraId="3F6A4E17" w14:textId="25F18BD1" w:rsidR="00FA21A7" w:rsidRDefault="00FA21A7" w:rsidP="00FA21A7">
            <w:pPr>
              <w:spacing w:line="360" w:lineRule="auto"/>
              <w:ind w:left="72"/>
              <w:jc w:val="both"/>
            </w:pPr>
            <w:r>
              <w:t xml:space="preserve">Chapter </w:t>
            </w:r>
            <w:r w:rsidR="0067597F">
              <w:t>2</w:t>
            </w:r>
            <w:r>
              <w:t xml:space="preserve"> Ref </w:t>
            </w:r>
            <w:r w:rsidR="0067597F">
              <w:t>2</w:t>
            </w:r>
          </w:p>
        </w:tc>
      </w:tr>
      <w:tr w:rsidR="00A10CC6" w14:paraId="33213CB2" w14:textId="77777777" w:rsidTr="00853581">
        <w:trPr>
          <w:trHeight w:val="1313"/>
        </w:trPr>
        <w:tc>
          <w:tcPr>
            <w:tcW w:w="743" w:type="dxa"/>
          </w:tcPr>
          <w:p w14:paraId="54691D6B" w14:textId="77777777" w:rsidR="00A10CC6" w:rsidRDefault="00A10CC6" w:rsidP="000A2A7C">
            <w:r>
              <w:t>8</w:t>
            </w:r>
          </w:p>
        </w:tc>
        <w:tc>
          <w:tcPr>
            <w:tcW w:w="1212" w:type="dxa"/>
          </w:tcPr>
          <w:p w14:paraId="5F9A85C9" w14:textId="488636D8" w:rsidR="0066063F" w:rsidRDefault="00A10CC6" w:rsidP="000A2A7C">
            <w:r w:rsidRPr="00516DA5">
              <w:t>Class Work</w:t>
            </w:r>
            <w:r w:rsidR="0066063F">
              <w:t xml:space="preserve"> &amp; Quiz</w:t>
            </w:r>
            <w:r w:rsidR="009A02A4">
              <w:t xml:space="preserve"> from Week 7</w:t>
            </w:r>
          </w:p>
        </w:tc>
        <w:tc>
          <w:tcPr>
            <w:tcW w:w="2090" w:type="dxa"/>
          </w:tcPr>
          <w:p w14:paraId="75ED3701" w14:textId="77777777" w:rsidR="007B4B44" w:rsidRDefault="007B4B44" w:rsidP="000A2A7C">
            <w:r>
              <w:t>Testing Techniques:</w:t>
            </w:r>
          </w:p>
          <w:p w14:paraId="460B49C9" w14:textId="652C7764" w:rsidR="00A10CC6" w:rsidRDefault="00C315B8" w:rsidP="000A2A7C">
            <w:r>
              <w:t>Black Box Techniques</w:t>
            </w:r>
          </w:p>
        </w:tc>
        <w:tc>
          <w:tcPr>
            <w:tcW w:w="4097" w:type="dxa"/>
          </w:tcPr>
          <w:p w14:paraId="3A1A6EB9" w14:textId="547DA314" w:rsidR="00A10CC6" w:rsidRDefault="00C315B8" w:rsidP="000A2A7C">
            <w:pPr>
              <w:spacing w:line="360" w:lineRule="auto"/>
              <w:jc w:val="both"/>
            </w:pPr>
            <w:r>
              <w:t xml:space="preserve">Ad hoc , Equivalence Partitioning, Boundary Value Analysis, Decision Table Testing, State Transition Testing, Use Case Testing, Detailed Examples of all these </w:t>
            </w:r>
            <w:r w:rsidR="00A713D4">
              <w:t>testing</w:t>
            </w:r>
          </w:p>
        </w:tc>
        <w:tc>
          <w:tcPr>
            <w:tcW w:w="1843" w:type="dxa"/>
          </w:tcPr>
          <w:p w14:paraId="23168CB8" w14:textId="3E8D86A6" w:rsidR="00A10CC6" w:rsidRDefault="00A10CC6" w:rsidP="000A2A7C">
            <w:pPr>
              <w:spacing w:line="360" w:lineRule="auto"/>
              <w:jc w:val="both"/>
            </w:pPr>
            <w:r>
              <w:t xml:space="preserve">Chapter </w:t>
            </w:r>
            <w:r w:rsidR="0067597F">
              <w:t>4</w:t>
            </w:r>
            <w:r>
              <w:t xml:space="preserve"> Ref </w:t>
            </w:r>
            <w:r w:rsidR="0067597F">
              <w:t>2</w:t>
            </w:r>
          </w:p>
        </w:tc>
      </w:tr>
      <w:tr w:rsidR="00A10CC6" w14:paraId="7F1438C5" w14:textId="77777777" w:rsidTr="00853581">
        <w:tc>
          <w:tcPr>
            <w:tcW w:w="743" w:type="dxa"/>
          </w:tcPr>
          <w:p w14:paraId="1D2247F1" w14:textId="77777777" w:rsidR="00A10CC6" w:rsidRDefault="00A10CC6" w:rsidP="000A2A7C">
            <w:r>
              <w:t>9</w:t>
            </w:r>
          </w:p>
        </w:tc>
        <w:tc>
          <w:tcPr>
            <w:tcW w:w="1212" w:type="dxa"/>
          </w:tcPr>
          <w:p w14:paraId="472EA2C5" w14:textId="77777777" w:rsidR="00A10CC6" w:rsidRDefault="00A10CC6" w:rsidP="000A2A7C">
            <w:r>
              <w:t>Mid Term</w:t>
            </w:r>
          </w:p>
        </w:tc>
        <w:tc>
          <w:tcPr>
            <w:tcW w:w="2090" w:type="dxa"/>
          </w:tcPr>
          <w:p w14:paraId="63273E93" w14:textId="77777777" w:rsidR="00A10CC6" w:rsidRDefault="00A10CC6" w:rsidP="000A2A7C"/>
        </w:tc>
        <w:tc>
          <w:tcPr>
            <w:tcW w:w="4097" w:type="dxa"/>
          </w:tcPr>
          <w:p w14:paraId="73987387" w14:textId="77777777" w:rsidR="00A10CC6" w:rsidRDefault="00A10CC6" w:rsidP="000A2A7C">
            <w:pPr>
              <w:spacing w:line="360" w:lineRule="auto"/>
              <w:jc w:val="both"/>
            </w:pPr>
            <w:r>
              <w:t>Paper Setting &amp; Marking</w:t>
            </w:r>
          </w:p>
        </w:tc>
        <w:tc>
          <w:tcPr>
            <w:tcW w:w="1843" w:type="dxa"/>
          </w:tcPr>
          <w:p w14:paraId="3A94F1FD" w14:textId="77777777" w:rsidR="00A10CC6" w:rsidRDefault="00A10CC6" w:rsidP="000A2A7C">
            <w:pPr>
              <w:spacing w:line="360" w:lineRule="auto"/>
              <w:jc w:val="both"/>
            </w:pPr>
          </w:p>
        </w:tc>
      </w:tr>
      <w:tr w:rsidR="00A10CC6" w14:paraId="3D7C684F" w14:textId="77777777" w:rsidTr="00853581">
        <w:tc>
          <w:tcPr>
            <w:tcW w:w="743" w:type="dxa"/>
          </w:tcPr>
          <w:p w14:paraId="45D2D0CE" w14:textId="318EF4F6" w:rsidR="00A10CC6" w:rsidRDefault="008463E4" w:rsidP="000A2A7C">
            <w:r>
              <w:t>10</w:t>
            </w:r>
          </w:p>
        </w:tc>
        <w:tc>
          <w:tcPr>
            <w:tcW w:w="1212" w:type="dxa"/>
          </w:tcPr>
          <w:p w14:paraId="43A156C3" w14:textId="77777777" w:rsidR="00A10CC6" w:rsidRDefault="00A10CC6" w:rsidP="000A2A7C">
            <w:r w:rsidRPr="00516DA5">
              <w:t>Class Work</w:t>
            </w:r>
          </w:p>
        </w:tc>
        <w:tc>
          <w:tcPr>
            <w:tcW w:w="2090" w:type="dxa"/>
          </w:tcPr>
          <w:p w14:paraId="7FBC107B" w14:textId="77777777" w:rsidR="005F142F" w:rsidRDefault="005F142F" w:rsidP="005F142F">
            <w:r>
              <w:t>Testing Techniques:</w:t>
            </w:r>
          </w:p>
          <w:p w14:paraId="1F8A4E35" w14:textId="105F278E" w:rsidR="00A10CC6" w:rsidRDefault="005F142F" w:rsidP="005F142F">
            <w:r>
              <w:t>White Box Techniques</w:t>
            </w:r>
          </w:p>
        </w:tc>
        <w:tc>
          <w:tcPr>
            <w:tcW w:w="4097" w:type="dxa"/>
          </w:tcPr>
          <w:p w14:paraId="134D62B5" w14:textId="7F8396A5" w:rsidR="00A10CC6" w:rsidRDefault="00455480" w:rsidP="00455480">
            <w:pPr>
              <w:spacing w:after="0" w:line="360" w:lineRule="auto"/>
              <w:jc w:val="both"/>
            </w:pPr>
            <w:r>
              <w:t>White Box in detail, Code Coverages, Statement Coverage with examples</w:t>
            </w:r>
          </w:p>
          <w:p w14:paraId="4C0807DA" w14:textId="0942D9E3" w:rsidR="00455480" w:rsidRDefault="00455480" w:rsidP="00455480">
            <w:pPr>
              <w:spacing w:after="0" w:line="360" w:lineRule="auto"/>
              <w:jc w:val="both"/>
            </w:pPr>
            <w:r>
              <w:t>Path Coverage with examples</w:t>
            </w:r>
          </w:p>
          <w:p w14:paraId="3B781F17" w14:textId="6F7B402B" w:rsidR="00455480" w:rsidRDefault="00455480" w:rsidP="00455480">
            <w:pPr>
              <w:spacing w:after="0" w:line="360" w:lineRule="auto"/>
              <w:jc w:val="both"/>
            </w:pPr>
            <w:r>
              <w:t>Decision Coverage with examples</w:t>
            </w:r>
          </w:p>
          <w:p w14:paraId="4C7A06DE" w14:textId="32F32207" w:rsidR="00455480" w:rsidRDefault="00455480" w:rsidP="00455480">
            <w:pPr>
              <w:spacing w:after="0" w:line="360" w:lineRule="auto"/>
              <w:jc w:val="both"/>
            </w:pPr>
            <w:r>
              <w:t>Branch Coverage with examples</w:t>
            </w:r>
          </w:p>
          <w:p w14:paraId="17E71927" w14:textId="41D6EEDC" w:rsidR="00455480" w:rsidRDefault="00455480" w:rsidP="00455480">
            <w:pPr>
              <w:spacing w:after="0" w:line="360" w:lineRule="auto"/>
              <w:jc w:val="both"/>
            </w:pPr>
            <w:r>
              <w:t>Conditional Coverage with examples</w:t>
            </w:r>
          </w:p>
        </w:tc>
        <w:tc>
          <w:tcPr>
            <w:tcW w:w="1843" w:type="dxa"/>
          </w:tcPr>
          <w:p w14:paraId="17BCB51A" w14:textId="56737136" w:rsidR="00A10CC6" w:rsidRDefault="0067597F" w:rsidP="000A2A7C">
            <w:pPr>
              <w:spacing w:line="360" w:lineRule="auto"/>
              <w:ind w:left="72"/>
              <w:jc w:val="both"/>
            </w:pPr>
            <w:r>
              <w:t>Chapter 4 Ref 2</w:t>
            </w:r>
          </w:p>
        </w:tc>
      </w:tr>
      <w:tr w:rsidR="00A10CC6" w14:paraId="4D33ADF3" w14:textId="77777777" w:rsidTr="00853581">
        <w:tc>
          <w:tcPr>
            <w:tcW w:w="743" w:type="dxa"/>
          </w:tcPr>
          <w:p w14:paraId="68BA6B93" w14:textId="5D22CCC0" w:rsidR="00A10CC6" w:rsidRDefault="00A10CC6" w:rsidP="000A2A7C">
            <w:r>
              <w:t>1</w:t>
            </w:r>
            <w:r w:rsidR="008463E4">
              <w:t>1</w:t>
            </w:r>
          </w:p>
        </w:tc>
        <w:tc>
          <w:tcPr>
            <w:tcW w:w="1212" w:type="dxa"/>
          </w:tcPr>
          <w:p w14:paraId="52BDCE2D" w14:textId="77777777" w:rsidR="00A10CC6" w:rsidRDefault="00A10CC6" w:rsidP="000A2A7C">
            <w:r>
              <w:t>Class Work</w:t>
            </w:r>
          </w:p>
        </w:tc>
        <w:tc>
          <w:tcPr>
            <w:tcW w:w="2090" w:type="dxa"/>
          </w:tcPr>
          <w:p w14:paraId="569B8424" w14:textId="52790900" w:rsidR="00A10CC6" w:rsidRDefault="003905E6" w:rsidP="000A2A7C">
            <w:r>
              <w:t>Testing Strategies</w:t>
            </w:r>
          </w:p>
        </w:tc>
        <w:tc>
          <w:tcPr>
            <w:tcW w:w="4097" w:type="dxa"/>
          </w:tcPr>
          <w:p w14:paraId="7ADA2AEE" w14:textId="0C59B3A3" w:rsidR="003905E6" w:rsidRDefault="003905E6" w:rsidP="003905E6">
            <w:pPr>
              <w:spacing w:after="0" w:line="360" w:lineRule="auto"/>
              <w:jc w:val="both"/>
            </w:pPr>
            <w:r w:rsidRPr="003905E6">
              <w:t xml:space="preserve">Analytical </w:t>
            </w:r>
            <w:r>
              <w:t xml:space="preserve">, </w:t>
            </w:r>
            <w:r w:rsidRPr="003905E6">
              <w:t>Methodical/Standard-compliant</w:t>
            </w:r>
          </w:p>
          <w:p w14:paraId="27293338" w14:textId="46B6FDF3" w:rsidR="00A10CC6" w:rsidRDefault="003905E6" w:rsidP="003905E6">
            <w:pPr>
              <w:spacing w:after="0" w:line="360" w:lineRule="auto"/>
            </w:pPr>
            <w:r w:rsidRPr="003905E6">
              <w:t>Dynamic/heuristic</w:t>
            </w:r>
            <w:r>
              <w:t xml:space="preserve">, </w:t>
            </w:r>
            <w:r w:rsidRPr="003905E6">
              <w:t>Consultative</w:t>
            </w:r>
            <w:r>
              <w:t xml:space="preserve">, </w:t>
            </w:r>
            <w:r w:rsidRPr="003905E6">
              <w:t>Regression-averse</w:t>
            </w:r>
            <w:r>
              <w:t>, Model Based, Testing using Models (FSM, State charts)</w:t>
            </w:r>
          </w:p>
        </w:tc>
        <w:tc>
          <w:tcPr>
            <w:tcW w:w="1843" w:type="dxa"/>
          </w:tcPr>
          <w:p w14:paraId="729EB286" w14:textId="25CAF577" w:rsidR="00A10CC6" w:rsidRDefault="0067597F" w:rsidP="000A2A7C">
            <w:pPr>
              <w:spacing w:line="360" w:lineRule="auto"/>
              <w:jc w:val="both"/>
            </w:pPr>
            <w:r>
              <w:t>Chapter 5 Ref 2</w:t>
            </w:r>
          </w:p>
        </w:tc>
      </w:tr>
      <w:tr w:rsidR="00A10CC6" w14:paraId="28434F2C" w14:textId="77777777" w:rsidTr="00853581">
        <w:tc>
          <w:tcPr>
            <w:tcW w:w="743" w:type="dxa"/>
          </w:tcPr>
          <w:p w14:paraId="52A51313" w14:textId="2FC3F3BF" w:rsidR="00A10CC6" w:rsidRDefault="00A10CC6" w:rsidP="000A2A7C">
            <w:r>
              <w:t>1</w:t>
            </w:r>
            <w:r w:rsidR="008463E4">
              <w:t>2</w:t>
            </w:r>
          </w:p>
        </w:tc>
        <w:tc>
          <w:tcPr>
            <w:tcW w:w="1212" w:type="dxa"/>
          </w:tcPr>
          <w:p w14:paraId="21D9AAE7" w14:textId="77777777" w:rsidR="00A10CC6" w:rsidRDefault="00A10CC6" w:rsidP="000A2A7C">
            <w:r w:rsidRPr="00D733FB">
              <w:t>Class Work</w:t>
            </w:r>
          </w:p>
          <w:p w14:paraId="367E2215" w14:textId="77777777" w:rsidR="00A10CC6" w:rsidRDefault="00A10CC6" w:rsidP="000A2A7C">
            <w:pPr>
              <w:rPr>
                <w:b/>
              </w:rPr>
            </w:pPr>
            <w:r>
              <w:t>Quiz-2</w:t>
            </w:r>
          </w:p>
          <w:p w14:paraId="1FEE4205" w14:textId="77777777" w:rsidR="00A10CC6" w:rsidRPr="00500158" w:rsidRDefault="00A10CC6" w:rsidP="000A2A7C">
            <w:pPr>
              <w:rPr>
                <w:bCs/>
              </w:rPr>
            </w:pPr>
            <w:r w:rsidRPr="00500158">
              <w:rPr>
                <w:bCs/>
              </w:rPr>
              <w:t>Assign-2</w:t>
            </w:r>
          </w:p>
        </w:tc>
        <w:tc>
          <w:tcPr>
            <w:tcW w:w="2090" w:type="dxa"/>
          </w:tcPr>
          <w:p w14:paraId="7AB142A3" w14:textId="1F3C34C2" w:rsidR="00D7222E" w:rsidRDefault="00D7222E" w:rsidP="00D7222E">
            <w:pPr>
              <w:spacing w:after="0"/>
            </w:pPr>
            <w:r>
              <w:t>Test Automation</w:t>
            </w:r>
            <w:r w:rsidR="0027334F">
              <w:t>,</w:t>
            </w:r>
          </w:p>
          <w:p w14:paraId="7D566FBB" w14:textId="77777777" w:rsidR="00494F2B" w:rsidRDefault="00494F2B" w:rsidP="00494F2B">
            <w:r>
              <w:t>Slicing</w:t>
            </w:r>
          </w:p>
          <w:p w14:paraId="12676ABF" w14:textId="6B8E6C27" w:rsidR="00494F2B" w:rsidRDefault="00494F2B" w:rsidP="00D7222E">
            <w:pPr>
              <w:spacing w:after="0"/>
            </w:pPr>
          </w:p>
        </w:tc>
        <w:tc>
          <w:tcPr>
            <w:tcW w:w="4097" w:type="dxa"/>
          </w:tcPr>
          <w:p w14:paraId="5980D7A5" w14:textId="67341287" w:rsidR="00A10CC6" w:rsidRDefault="003C422A" w:rsidP="00B41849">
            <w:pPr>
              <w:spacing w:after="0" w:line="360" w:lineRule="auto"/>
            </w:pPr>
            <w:r>
              <w:t>A</w:t>
            </w:r>
            <w:r w:rsidR="00BA2089">
              <w:t>utomated testing</w:t>
            </w:r>
            <w:r>
              <w:t xml:space="preserve"> Preface</w:t>
            </w:r>
            <w:r w:rsidR="00BA2089">
              <w:t>,</w:t>
            </w:r>
            <w:r w:rsidR="00AE299E">
              <w:t xml:space="preserve"> </w:t>
            </w:r>
            <w:r>
              <w:t xml:space="preserve">Manual Vs </w:t>
            </w:r>
            <w:r w:rsidR="001B1BFF">
              <w:t>A</w:t>
            </w:r>
            <w:r w:rsidR="00BA2089">
              <w:t>utomation</w:t>
            </w:r>
            <w:r w:rsidR="003B69AF">
              <w:t xml:space="preserve"> w.r.t different aspects, Benefits of automation, Automation process</w:t>
            </w:r>
            <w:r w:rsidR="00BA2089">
              <w:t>,</w:t>
            </w:r>
            <w:r w:rsidR="003B69AF">
              <w:t xml:space="preserve"> choosing manual vs automation, Automation Myths, Key differences b/w both,</w:t>
            </w:r>
            <w:r w:rsidR="00494F2B">
              <w:t xml:space="preserve"> Slicing introduction</w:t>
            </w:r>
            <w:r w:rsidR="003C68F8">
              <w:t xml:space="preserve"> &amp; types</w:t>
            </w:r>
            <w:r w:rsidR="003B69AF">
              <w:t xml:space="preserve"> with example codes.</w:t>
            </w:r>
          </w:p>
          <w:p w14:paraId="2476EC51" w14:textId="1044673C" w:rsidR="00FF5F88" w:rsidRDefault="00FF5F88" w:rsidP="000624D4">
            <w:pPr>
              <w:spacing w:after="0" w:line="360" w:lineRule="auto"/>
              <w:jc w:val="both"/>
            </w:pPr>
          </w:p>
        </w:tc>
        <w:tc>
          <w:tcPr>
            <w:tcW w:w="1843" w:type="dxa"/>
          </w:tcPr>
          <w:p w14:paraId="0154AB7B" w14:textId="7637AFB1" w:rsidR="00A10CC6" w:rsidRDefault="002F2A34" w:rsidP="000A2A7C">
            <w:pPr>
              <w:spacing w:line="360" w:lineRule="auto"/>
              <w:ind w:left="72"/>
              <w:jc w:val="both"/>
            </w:pPr>
            <w:r>
              <w:lastRenderedPageBreak/>
              <w:t>Chapter 7 Ref 1</w:t>
            </w:r>
          </w:p>
        </w:tc>
      </w:tr>
      <w:tr w:rsidR="00A10CC6" w14:paraId="48842FD8" w14:textId="77777777" w:rsidTr="00853581">
        <w:tc>
          <w:tcPr>
            <w:tcW w:w="743" w:type="dxa"/>
          </w:tcPr>
          <w:p w14:paraId="39411B62" w14:textId="1923C555" w:rsidR="00A10CC6" w:rsidRDefault="00A10CC6" w:rsidP="000A2A7C">
            <w:r>
              <w:t>1</w:t>
            </w:r>
            <w:r w:rsidR="008463E4">
              <w:t>3</w:t>
            </w:r>
          </w:p>
        </w:tc>
        <w:tc>
          <w:tcPr>
            <w:tcW w:w="1212" w:type="dxa"/>
          </w:tcPr>
          <w:p w14:paraId="11C46020" w14:textId="77777777" w:rsidR="00A10CC6" w:rsidRDefault="00A10CC6" w:rsidP="000A2A7C">
            <w:r>
              <w:t>Class Work</w:t>
            </w:r>
          </w:p>
          <w:p w14:paraId="35A85B6E" w14:textId="77777777" w:rsidR="00A10CC6" w:rsidRPr="00500158" w:rsidRDefault="00A10CC6" w:rsidP="000A2A7C">
            <w:pPr>
              <w:rPr>
                <w:bCs/>
              </w:rPr>
            </w:pPr>
            <w:r w:rsidRPr="00500158">
              <w:rPr>
                <w:bCs/>
              </w:rPr>
              <w:t>Assign-3</w:t>
            </w:r>
          </w:p>
        </w:tc>
        <w:tc>
          <w:tcPr>
            <w:tcW w:w="2090" w:type="dxa"/>
          </w:tcPr>
          <w:p w14:paraId="16C86075" w14:textId="40173E0C" w:rsidR="00494F2B" w:rsidRDefault="00494F2B" w:rsidP="000A2A7C">
            <w:r w:rsidRPr="00494F2B">
              <w:t>Software reliability models and engineering</w:t>
            </w:r>
          </w:p>
        </w:tc>
        <w:tc>
          <w:tcPr>
            <w:tcW w:w="4097" w:type="dxa"/>
          </w:tcPr>
          <w:p w14:paraId="202925A6" w14:textId="4AB86070" w:rsidR="00A10CC6" w:rsidRDefault="00D61AE1" w:rsidP="003649F5">
            <w:pPr>
              <w:spacing w:line="360" w:lineRule="auto"/>
            </w:pPr>
            <w:r>
              <w:t>Reliability, S/w Reliability Eng</w:t>
            </w:r>
            <w:r w:rsidR="00F023E8">
              <w:t xml:space="preserve">, </w:t>
            </w:r>
            <w:r w:rsidR="00F023E8" w:rsidRPr="00F023E8">
              <w:t xml:space="preserve">Reliability </w:t>
            </w:r>
            <w:r w:rsidR="003649F5">
              <w:t>Models, Reliability G</w:t>
            </w:r>
            <w:r w:rsidR="00F023E8" w:rsidRPr="00F023E8">
              <w:t xml:space="preserve">rowth </w:t>
            </w:r>
            <w:r w:rsidR="003649F5">
              <w:t>M</w:t>
            </w:r>
            <w:r w:rsidR="00F023E8" w:rsidRPr="00F023E8">
              <w:t>odels</w:t>
            </w:r>
            <w:r w:rsidR="00F023E8">
              <w:t>,</w:t>
            </w:r>
            <w:r w:rsidR="00666832">
              <w:t xml:space="preserve"> </w:t>
            </w:r>
            <w:r w:rsidR="00666832">
              <w:t>IDRM</w:t>
            </w:r>
            <w:r w:rsidR="00666832">
              <w:t>, SRGM ,</w:t>
            </w:r>
            <w:r w:rsidR="00F023E8">
              <w:t xml:space="preserve"> </w:t>
            </w:r>
            <w:r w:rsidR="003649F5" w:rsidRPr="003649F5">
              <w:t>Jelinski &amp; Moranda Model</w:t>
            </w:r>
            <w:r w:rsidR="003649F5">
              <w:t xml:space="preserve">, </w:t>
            </w:r>
            <w:r w:rsidR="003649F5" w:rsidRPr="003649F5">
              <w:t>Exponential Model</w:t>
            </w:r>
            <w:r w:rsidR="003649F5">
              <w:t xml:space="preserve">, </w:t>
            </w:r>
            <w:r w:rsidR="003649F5" w:rsidRPr="003649F5">
              <w:t>Execution Time Model</w:t>
            </w:r>
          </w:p>
        </w:tc>
        <w:tc>
          <w:tcPr>
            <w:tcW w:w="1843" w:type="dxa"/>
          </w:tcPr>
          <w:p w14:paraId="65960D2C" w14:textId="515C14DB" w:rsidR="00A10CC6" w:rsidRDefault="005B4478" w:rsidP="000A2A7C">
            <w:pPr>
              <w:spacing w:line="360" w:lineRule="auto"/>
              <w:ind w:left="72"/>
              <w:jc w:val="both"/>
            </w:pPr>
            <w:r>
              <w:t>Chapter 22 Ref 1</w:t>
            </w:r>
          </w:p>
        </w:tc>
      </w:tr>
      <w:tr w:rsidR="00A10CC6" w14:paraId="3D93F133" w14:textId="77777777" w:rsidTr="00853581">
        <w:tc>
          <w:tcPr>
            <w:tcW w:w="743" w:type="dxa"/>
          </w:tcPr>
          <w:p w14:paraId="122C49AA" w14:textId="5B4808AD" w:rsidR="00A10CC6" w:rsidRDefault="00A10CC6" w:rsidP="000A2A7C">
            <w:r>
              <w:t>1</w:t>
            </w:r>
            <w:r w:rsidR="008463E4">
              <w:t>4</w:t>
            </w:r>
          </w:p>
        </w:tc>
        <w:tc>
          <w:tcPr>
            <w:tcW w:w="1212" w:type="dxa"/>
          </w:tcPr>
          <w:p w14:paraId="4812AA37" w14:textId="77777777" w:rsidR="00A10CC6" w:rsidRDefault="00A10CC6" w:rsidP="000A2A7C">
            <w:r w:rsidRPr="00D733FB">
              <w:t>Class Work</w:t>
            </w:r>
          </w:p>
        </w:tc>
        <w:tc>
          <w:tcPr>
            <w:tcW w:w="2090" w:type="dxa"/>
          </w:tcPr>
          <w:p w14:paraId="0F18E74F" w14:textId="22D6F434" w:rsidR="00A10CC6" w:rsidRDefault="00F023E8" w:rsidP="00B044D9">
            <w:r>
              <w:t>Quality Models</w:t>
            </w:r>
          </w:p>
        </w:tc>
        <w:tc>
          <w:tcPr>
            <w:tcW w:w="4097" w:type="dxa"/>
          </w:tcPr>
          <w:p w14:paraId="496E87AF" w14:textId="3C5555BA" w:rsidR="00A10CC6" w:rsidRDefault="00F023E8" w:rsidP="0022761D">
            <w:pPr>
              <w:spacing w:after="0" w:line="360" w:lineRule="auto"/>
            </w:pPr>
            <w:r w:rsidRPr="00F023E8">
              <w:t>Models for quality assessment</w:t>
            </w:r>
            <w:r>
              <w:t xml:space="preserve">, </w:t>
            </w:r>
            <w:r w:rsidRPr="00F023E8">
              <w:t>Product quality metrics</w:t>
            </w:r>
            <w:r>
              <w:t xml:space="preserve">, </w:t>
            </w:r>
            <w:r w:rsidR="00805D89" w:rsidRPr="00805D89">
              <w:t>Quality Measurements</w:t>
            </w:r>
          </w:p>
        </w:tc>
        <w:tc>
          <w:tcPr>
            <w:tcW w:w="1843" w:type="dxa"/>
          </w:tcPr>
          <w:p w14:paraId="30581114" w14:textId="549903A1" w:rsidR="00A10CC6" w:rsidRDefault="005B4478" w:rsidP="000A2A7C">
            <w:r>
              <w:t>Chapter 19 Ref 1</w:t>
            </w:r>
          </w:p>
        </w:tc>
      </w:tr>
      <w:tr w:rsidR="00825DF2" w14:paraId="34A33BD0" w14:textId="77777777" w:rsidTr="00853581">
        <w:tc>
          <w:tcPr>
            <w:tcW w:w="743" w:type="dxa"/>
          </w:tcPr>
          <w:p w14:paraId="6F990F8F" w14:textId="0DC94893" w:rsidR="00825DF2" w:rsidRDefault="00825DF2" w:rsidP="00825DF2">
            <w:r>
              <w:t>1</w:t>
            </w:r>
            <w:r w:rsidR="008463E4">
              <w:t>5</w:t>
            </w:r>
          </w:p>
        </w:tc>
        <w:tc>
          <w:tcPr>
            <w:tcW w:w="1212" w:type="dxa"/>
          </w:tcPr>
          <w:p w14:paraId="5DF6DF94" w14:textId="77777777" w:rsidR="00825DF2" w:rsidRDefault="00825DF2" w:rsidP="00825DF2">
            <w:r>
              <w:t>Class Work</w:t>
            </w:r>
          </w:p>
          <w:p w14:paraId="62EC09B4" w14:textId="77777777" w:rsidR="00825DF2" w:rsidRDefault="00825DF2" w:rsidP="00825DF2"/>
        </w:tc>
        <w:tc>
          <w:tcPr>
            <w:tcW w:w="2090" w:type="dxa"/>
          </w:tcPr>
          <w:p w14:paraId="143D2F89" w14:textId="6DB5313C" w:rsidR="00825DF2" w:rsidRDefault="00B41849" w:rsidP="00825DF2">
            <w:r w:rsidRPr="00B41849">
              <w:t>In-Process metrics for software testing</w:t>
            </w:r>
          </w:p>
        </w:tc>
        <w:tc>
          <w:tcPr>
            <w:tcW w:w="4097" w:type="dxa"/>
          </w:tcPr>
          <w:p w14:paraId="10CC04F4" w14:textId="799AF77C" w:rsidR="00825DF2" w:rsidRDefault="005F1499" w:rsidP="00825DF2">
            <w:pPr>
              <w:spacing w:after="0" w:line="360" w:lineRule="auto"/>
            </w:pPr>
            <w:r>
              <w:t>Q</w:t>
            </w:r>
            <w:r w:rsidR="00470874">
              <w:t>A</w:t>
            </w:r>
            <w:r>
              <w:t xml:space="preserve"> Monitoring And Measurement,</w:t>
            </w:r>
          </w:p>
          <w:p w14:paraId="548782F1" w14:textId="7E586CEB" w:rsidR="005F1499" w:rsidRDefault="005F1499" w:rsidP="00825DF2">
            <w:pPr>
              <w:spacing w:after="0" w:line="360" w:lineRule="auto"/>
            </w:pPr>
            <w:r>
              <w:t>Direct vs. Indirect quality measurements,</w:t>
            </w:r>
          </w:p>
          <w:p w14:paraId="0A5558E4" w14:textId="31CBCDCE" w:rsidR="005F1499" w:rsidRDefault="005F1499" w:rsidP="00825DF2">
            <w:pPr>
              <w:spacing w:after="0" w:line="360" w:lineRule="auto"/>
            </w:pPr>
            <w:r>
              <w:t>Result and defect measurements, environmental, product internal, and activity measurements</w:t>
            </w:r>
          </w:p>
        </w:tc>
        <w:tc>
          <w:tcPr>
            <w:tcW w:w="1843" w:type="dxa"/>
          </w:tcPr>
          <w:p w14:paraId="073FC633" w14:textId="0D2D0AD0" w:rsidR="00825DF2" w:rsidRDefault="00C548E5" w:rsidP="00825DF2">
            <w:r>
              <w:t>Chapter 18 Ref 1</w:t>
            </w:r>
          </w:p>
        </w:tc>
      </w:tr>
      <w:tr w:rsidR="00825DF2" w14:paraId="4370E98A" w14:textId="77777777" w:rsidTr="00853581">
        <w:tc>
          <w:tcPr>
            <w:tcW w:w="743" w:type="dxa"/>
          </w:tcPr>
          <w:p w14:paraId="753A779F" w14:textId="44D01571" w:rsidR="00825DF2" w:rsidRDefault="00825DF2" w:rsidP="00825DF2">
            <w:r>
              <w:t>1</w:t>
            </w:r>
            <w:r w:rsidR="008463E4">
              <w:t>6</w:t>
            </w:r>
          </w:p>
        </w:tc>
        <w:tc>
          <w:tcPr>
            <w:tcW w:w="1212" w:type="dxa"/>
          </w:tcPr>
          <w:p w14:paraId="5F0BFF87" w14:textId="77777777" w:rsidR="00825DF2" w:rsidRDefault="00825DF2" w:rsidP="00825DF2">
            <w:r w:rsidRPr="00D733FB">
              <w:t>Class Work</w:t>
            </w:r>
          </w:p>
        </w:tc>
        <w:tc>
          <w:tcPr>
            <w:tcW w:w="2090" w:type="dxa"/>
          </w:tcPr>
          <w:p w14:paraId="6A56C61E" w14:textId="134E47BE" w:rsidR="00825DF2" w:rsidRDefault="00B41849" w:rsidP="00825DF2">
            <w:r>
              <w:t>Open issues/ Challenges in Software Testing</w:t>
            </w:r>
          </w:p>
        </w:tc>
        <w:tc>
          <w:tcPr>
            <w:tcW w:w="4097" w:type="dxa"/>
          </w:tcPr>
          <w:p w14:paraId="788ED686" w14:textId="77777777" w:rsidR="00E810D2" w:rsidRDefault="00E810D2" w:rsidP="00E810D2">
            <w:pPr>
              <w:spacing w:after="0" w:line="360" w:lineRule="auto"/>
            </w:pPr>
            <w:r>
              <w:t>Communication Issues, Lack of Resources, Dealing with Changes</w:t>
            </w:r>
          </w:p>
          <w:p w14:paraId="1DFB5234" w14:textId="1AC8CB04" w:rsidR="00825DF2" w:rsidRDefault="00E810D2" w:rsidP="00E810D2">
            <w:pPr>
              <w:spacing w:after="0" w:line="360" w:lineRule="auto"/>
            </w:pPr>
            <w:r>
              <w:t>Time Constraints, Missing Documentation, Inadequate Testing, Unstable Environment...etc</w:t>
            </w:r>
          </w:p>
        </w:tc>
        <w:tc>
          <w:tcPr>
            <w:tcW w:w="1843" w:type="dxa"/>
          </w:tcPr>
          <w:p w14:paraId="4D8D5E8B" w14:textId="5E60B2D2" w:rsidR="00825DF2" w:rsidRDefault="00C548E5" w:rsidP="00825DF2">
            <w:r>
              <w:t>Ref 3</w:t>
            </w:r>
          </w:p>
        </w:tc>
      </w:tr>
      <w:tr w:rsidR="001C27A7" w14:paraId="5701D018" w14:textId="77777777" w:rsidTr="00AD1D66">
        <w:tc>
          <w:tcPr>
            <w:tcW w:w="743" w:type="dxa"/>
          </w:tcPr>
          <w:p w14:paraId="5DBC3450" w14:textId="34D107A3" w:rsidR="001C27A7" w:rsidRDefault="001C27A7" w:rsidP="008463E4">
            <w:r>
              <w:t>17</w:t>
            </w:r>
          </w:p>
        </w:tc>
        <w:tc>
          <w:tcPr>
            <w:tcW w:w="1212" w:type="dxa"/>
          </w:tcPr>
          <w:p w14:paraId="182FD175" w14:textId="33E4F3E6" w:rsidR="001C27A7" w:rsidRDefault="001C27A7" w:rsidP="008463E4">
            <w:r w:rsidRPr="00D733FB">
              <w:t>Class Work</w:t>
            </w:r>
          </w:p>
        </w:tc>
        <w:tc>
          <w:tcPr>
            <w:tcW w:w="8030" w:type="dxa"/>
            <w:gridSpan w:val="3"/>
          </w:tcPr>
          <w:p w14:paraId="5A3FA74B" w14:textId="02A0CD9F" w:rsidR="001C27A7" w:rsidRDefault="001C27A7" w:rsidP="008463E4">
            <w:r>
              <w:t xml:space="preserve">Revision </w:t>
            </w:r>
            <w:r w:rsidR="00D344C7">
              <w:t>of all course from week 1 to 16</w:t>
            </w:r>
          </w:p>
        </w:tc>
      </w:tr>
      <w:tr w:rsidR="001C27A7" w14:paraId="39584B47" w14:textId="77777777" w:rsidTr="0067496D">
        <w:tc>
          <w:tcPr>
            <w:tcW w:w="743" w:type="dxa"/>
          </w:tcPr>
          <w:p w14:paraId="6D6D33D4" w14:textId="77777777" w:rsidR="001C27A7" w:rsidRDefault="001C27A7" w:rsidP="000A2A7C">
            <w:r>
              <w:t>18</w:t>
            </w:r>
          </w:p>
        </w:tc>
        <w:tc>
          <w:tcPr>
            <w:tcW w:w="1212" w:type="dxa"/>
          </w:tcPr>
          <w:p w14:paraId="116A4075" w14:textId="77777777" w:rsidR="001C27A7" w:rsidRPr="00974CF9" w:rsidRDefault="001C27A7" w:rsidP="000A2A7C">
            <w:pPr>
              <w:rPr>
                <w:b/>
              </w:rPr>
            </w:pPr>
            <w:r w:rsidRPr="00974CF9">
              <w:rPr>
                <w:b/>
              </w:rPr>
              <w:t>Final Term</w:t>
            </w:r>
          </w:p>
          <w:p w14:paraId="34378678" w14:textId="77777777" w:rsidR="001C27A7" w:rsidRDefault="001C27A7" w:rsidP="000A2A7C">
            <w:r w:rsidRPr="00974CF9">
              <w:rPr>
                <w:b/>
              </w:rPr>
              <w:t>Exam</w:t>
            </w:r>
          </w:p>
        </w:tc>
        <w:tc>
          <w:tcPr>
            <w:tcW w:w="8030" w:type="dxa"/>
            <w:gridSpan w:val="3"/>
          </w:tcPr>
          <w:p w14:paraId="75BB9BE3" w14:textId="519786DC" w:rsidR="001C27A7" w:rsidRDefault="001C27A7" w:rsidP="000A2A7C">
            <w:r>
              <w:t>Paper Setting &amp; Marking</w:t>
            </w:r>
          </w:p>
        </w:tc>
      </w:tr>
    </w:tbl>
    <w:p w14:paraId="0B4CBE49" w14:textId="77777777" w:rsidR="00A10CC6" w:rsidRDefault="00A10CC6" w:rsidP="00A10CC6">
      <w:pPr>
        <w:spacing w:after="0"/>
      </w:pPr>
    </w:p>
    <w:p w14:paraId="1A2CA1AE" w14:textId="77777777" w:rsidR="00A10CC6" w:rsidRDefault="00A10CC6" w:rsidP="00A10CC6">
      <w:pPr>
        <w:spacing w:after="0"/>
      </w:pPr>
      <w:r>
        <w:t>Reference Book/Material</w:t>
      </w:r>
    </w:p>
    <w:p w14:paraId="60F1FF12" w14:textId="77777777" w:rsidR="00A10CC6" w:rsidRDefault="00A10CC6" w:rsidP="00A10CC6">
      <w:pPr>
        <w:pStyle w:val="ListParagraph"/>
        <w:numPr>
          <w:ilvl w:val="0"/>
          <w:numId w:val="3"/>
        </w:numPr>
      </w:pPr>
      <w:r>
        <w:t>Software Quality Engineering Testing, Quality Assurance, and Quantifiable Improvement, Jeff Tian, IEEE Computer Society, WILEY,2005.</w:t>
      </w:r>
    </w:p>
    <w:p w14:paraId="6C236C0E" w14:textId="6471F9F9" w:rsidR="008D25E6" w:rsidRDefault="008D25E6" w:rsidP="00A10CC6">
      <w:pPr>
        <w:pStyle w:val="ListParagraph"/>
        <w:numPr>
          <w:ilvl w:val="0"/>
          <w:numId w:val="3"/>
        </w:numPr>
      </w:pPr>
      <w:r>
        <w:t>Fundamentals of Software Testing, Bernard Homes, ISTE, Wiley, 2012</w:t>
      </w:r>
    </w:p>
    <w:p w14:paraId="2A9014D4" w14:textId="03182DEE" w:rsidR="004524FE" w:rsidRDefault="00000000" w:rsidP="006D103F">
      <w:pPr>
        <w:pStyle w:val="ListParagraph"/>
        <w:numPr>
          <w:ilvl w:val="0"/>
          <w:numId w:val="3"/>
        </w:numPr>
        <w:rPr>
          <w:rFonts w:cstheme="minorHAnsi"/>
        </w:rPr>
      </w:pPr>
      <w:hyperlink r:id="rId8" w:history="1">
        <w:r w:rsidR="004524FE" w:rsidRPr="00E858E4">
          <w:rPr>
            <w:rStyle w:val="Hyperlink"/>
            <w:rFonts w:cstheme="minorHAnsi"/>
          </w:rPr>
          <w:t>https://www.softwaretestingmaterial.com/software-testing-challenges/</w:t>
        </w:r>
      </w:hyperlink>
    </w:p>
    <w:p w14:paraId="05D2D954" w14:textId="77777777" w:rsidR="004524FE" w:rsidRPr="006D103F" w:rsidRDefault="004524FE" w:rsidP="004524FE">
      <w:pPr>
        <w:pStyle w:val="ListParagraph"/>
        <w:rPr>
          <w:rFonts w:cstheme="minorHAnsi"/>
        </w:rPr>
      </w:pPr>
    </w:p>
    <w:p w14:paraId="21B0B244" w14:textId="77777777" w:rsidR="00A10CC6" w:rsidRPr="00E25F26" w:rsidRDefault="00A10CC6" w:rsidP="008E33B2">
      <w:pPr>
        <w:pStyle w:val="ListParagraph"/>
        <w:rPr>
          <w:rFonts w:cstheme="minorHAnsi"/>
        </w:rPr>
      </w:pPr>
    </w:p>
    <w:p w14:paraId="12C3D5DD" w14:textId="77777777" w:rsidR="00A10CC6" w:rsidRPr="00C6778C" w:rsidRDefault="00A10CC6" w:rsidP="00A10CC6">
      <w:pPr>
        <w:rPr>
          <w:rFonts w:cstheme="minorHAnsi"/>
        </w:rPr>
      </w:pPr>
    </w:p>
    <w:p w14:paraId="7DF0323C" w14:textId="77777777" w:rsidR="00A10CC6" w:rsidRPr="00C6778C" w:rsidRDefault="00A10CC6" w:rsidP="00A10CC6">
      <w:pPr>
        <w:rPr>
          <w:rFonts w:cstheme="minorHAnsi"/>
        </w:rPr>
      </w:pPr>
    </w:p>
    <w:p w14:paraId="02C4156C" w14:textId="77777777" w:rsidR="00A10CC6" w:rsidRDefault="00A10CC6" w:rsidP="00A10CC6">
      <w:r w:rsidRPr="00C6778C">
        <w:rPr>
          <w:rFonts w:cstheme="minorHAnsi"/>
        </w:rPr>
        <w:t>Date:_____________________________</w:t>
      </w:r>
      <w:r w:rsidRPr="00C6778C">
        <w:t xml:space="preserve">     </w:t>
      </w:r>
      <w:r>
        <w:t xml:space="preserve">                        Signature:___________________________</w:t>
      </w:r>
    </w:p>
    <w:p w14:paraId="7D9BEEFC" w14:textId="71481C4B" w:rsidR="00DA5CD9" w:rsidRDefault="008F41BB">
      <w:r w:rsidRPr="008F41BB">
        <w:rPr>
          <w:b/>
          <w:bCs/>
        </w:rPr>
        <w:t>Course Objectives:</w:t>
      </w:r>
      <w:r>
        <w:t xml:space="preserve"> This course aims to equip the students with a good grasp of software quality metrics and models. The students would learn software testing techniques</w:t>
      </w:r>
      <w:r w:rsidR="001F4D7F">
        <w:t>,</w:t>
      </w:r>
      <w:r w:rsidR="00B006EA">
        <w:t xml:space="preserve"> </w:t>
      </w:r>
      <w:r w:rsidR="001F4D7F">
        <w:t>approaches</w:t>
      </w:r>
      <w:r>
        <w:t xml:space="preserve"> and software reliability analysis techniques. </w:t>
      </w:r>
    </w:p>
    <w:p w14:paraId="3D34AF12" w14:textId="37E8EB69" w:rsidR="008F41BB" w:rsidRDefault="008F41BB">
      <w:r>
        <w:lastRenderedPageBreak/>
        <w:t>The following is an itemized list of objectives:</w:t>
      </w:r>
    </w:p>
    <w:p w14:paraId="40875B87" w14:textId="77777777" w:rsidR="008F41BB" w:rsidRDefault="008F41BB">
      <w:r>
        <w:t xml:space="preserve"> </w:t>
      </w:r>
      <w:r>
        <w:sym w:font="Symbol" w:char="F0B7"/>
      </w:r>
      <w:r>
        <w:t xml:space="preserve"> to introduce quality assurance and quality control techniques and develop a QA plan and Test Plan </w:t>
      </w:r>
      <w:r>
        <w:sym w:font="Symbol" w:char="F0B7"/>
      </w:r>
      <w:r>
        <w:t xml:space="preserve"> to be able to document and report the findings</w:t>
      </w:r>
    </w:p>
    <w:p w14:paraId="5A41E20F" w14:textId="77777777" w:rsidR="008F41BB" w:rsidRDefault="008F41BB">
      <w:r>
        <w:t xml:space="preserve"> </w:t>
      </w:r>
      <w:r>
        <w:sym w:font="Symbol" w:char="F0B7"/>
      </w:r>
      <w:r>
        <w:t xml:space="preserve"> to carry out inspections and carry out testing in a production environment</w:t>
      </w:r>
    </w:p>
    <w:p w14:paraId="5A8F0559" w14:textId="5DEAA397" w:rsidR="008F41BB" w:rsidRDefault="008F41BB">
      <w:r w:rsidRPr="008F41BB">
        <w:rPr>
          <w:b/>
          <w:bCs/>
        </w:rPr>
        <w:t>Learning Outcomes:</w:t>
      </w:r>
      <w:r>
        <w:t xml:space="preserve"> The students are able to start their carriers as quality engineer and as test professionals in leading software houses both domestic and international. Student would be able to: CLO-1: (C1) outline software testing and software quality assurance principles. </w:t>
      </w:r>
    </w:p>
    <w:p w14:paraId="4284C8BA" w14:textId="77777777" w:rsidR="008F41BB" w:rsidRDefault="008F41BB">
      <w:r>
        <w:t xml:space="preserve">CLO-2: (C3) prepare test case and test suites for completely testing all aspects of a system under test (SUT) </w:t>
      </w:r>
    </w:p>
    <w:p w14:paraId="3194D678" w14:textId="3BCCFFF9" w:rsidR="004F2464" w:rsidRDefault="008F41BB">
      <w:r>
        <w:t>CLO-3: (C5) compile findings of a quality assurance cycle</w:t>
      </w:r>
    </w:p>
    <w:sectPr w:rsidR="004F2464" w:rsidSect="002415AA">
      <w:foot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2F98C" w14:textId="77777777" w:rsidR="007D1348" w:rsidRDefault="007D1348">
      <w:pPr>
        <w:spacing w:after="0" w:line="240" w:lineRule="auto"/>
      </w:pPr>
      <w:r>
        <w:separator/>
      </w:r>
    </w:p>
  </w:endnote>
  <w:endnote w:type="continuationSeparator" w:id="0">
    <w:p w14:paraId="24F5A0BD" w14:textId="77777777" w:rsidR="007D1348" w:rsidRDefault="007D1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4848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9AD235" w14:textId="77777777" w:rsidR="008E216E" w:rsidRDefault="00000000">
        <w:pPr>
          <w:pStyle w:val="Footer"/>
          <w:jc w:val="center"/>
        </w:pPr>
        <w:r>
          <w:t>[</w:t>
        </w: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/2]</w:t>
        </w:r>
      </w:p>
    </w:sdtContent>
  </w:sdt>
  <w:p w14:paraId="697F1BAF" w14:textId="77777777" w:rsidR="008E216E" w:rsidRDefault="008E21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13326" w14:textId="77777777" w:rsidR="007D1348" w:rsidRDefault="007D1348">
      <w:pPr>
        <w:spacing w:after="0" w:line="240" w:lineRule="auto"/>
      </w:pPr>
      <w:r>
        <w:separator/>
      </w:r>
    </w:p>
  </w:footnote>
  <w:footnote w:type="continuationSeparator" w:id="0">
    <w:p w14:paraId="4A97B00D" w14:textId="77777777" w:rsidR="007D1348" w:rsidRDefault="007D13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45554"/>
    <w:multiLevelType w:val="hybridMultilevel"/>
    <w:tmpl w:val="6A026204"/>
    <w:lvl w:ilvl="0" w:tplc="C12432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AA98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626D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0AEC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663A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4C24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FE4D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F8C8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1E1E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5252ECC"/>
    <w:multiLevelType w:val="hybridMultilevel"/>
    <w:tmpl w:val="E6A0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8D14C2"/>
    <w:multiLevelType w:val="hybridMultilevel"/>
    <w:tmpl w:val="14848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91773D"/>
    <w:multiLevelType w:val="hybridMultilevel"/>
    <w:tmpl w:val="4E207474"/>
    <w:lvl w:ilvl="0" w:tplc="FC92374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5092C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2ABF1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5E4D5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DA4D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3E8B0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64408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27E8FD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A881C5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2A4E36"/>
    <w:multiLevelType w:val="hybridMultilevel"/>
    <w:tmpl w:val="683A0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81538D"/>
    <w:multiLevelType w:val="hybridMultilevel"/>
    <w:tmpl w:val="DB9C6F1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313E46"/>
    <w:multiLevelType w:val="hybridMultilevel"/>
    <w:tmpl w:val="A77E0EAC"/>
    <w:lvl w:ilvl="0" w:tplc="2E40B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14B9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863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0ECF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9EE0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FAB1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D637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48AB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2414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20E4F4B"/>
    <w:multiLevelType w:val="hybridMultilevel"/>
    <w:tmpl w:val="61A21DCC"/>
    <w:lvl w:ilvl="0" w:tplc="98B0270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06FD9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8656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9E98A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82C6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D8626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1EEEB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C0C2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F6651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6D3E92"/>
    <w:multiLevelType w:val="hybridMultilevel"/>
    <w:tmpl w:val="D4AC7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FF0C96"/>
    <w:multiLevelType w:val="hybridMultilevel"/>
    <w:tmpl w:val="09E6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243D9"/>
    <w:multiLevelType w:val="hybridMultilevel"/>
    <w:tmpl w:val="192E4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144102">
    <w:abstractNumId w:val="8"/>
  </w:num>
  <w:num w:numId="2" w16cid:durableId="417017078">
    <w:abstractNumId w:val="2"/>
  </w:num>
  <w:num w:numId="3" w16cid:durableId="519662145">
    <w:abstractNumId w:val="5"/>
  </w:num>
  <w:num w:numId="4" w16cid:durableId="503974728">
    <w:abstractNumId w:val="9"/>
  </w:num>
  <w:num w:numId="5" w16cid:durableId="1789813489">
    <w:abstractNumId w:val="10"/>
  </w:num>
  <w:num w:numId="6" w16cid:durableId="2099128770">
    <w:abstractNumId w:val="1"/>
  </w:num>
  <w:num w:numId="7" w16cid:durableId="718672025">
    <w:abstractNumId w:val="4"/>
  </w:num>
  <w:num w:numId="8" w16cid:durableId="572664451">
    <w:abstractNumId w:val="3"/>
  </w:num>
  <w:num w:numId="9" w16cid:durableId="1880820800">
    <w:abstractNumId w:val="7"/>
  </w:num>
  <w:num w:numId="10" w16cid:durableId="1224028640">
    <w:abstractNumId w:val="0"/>
  </w:num>
  <w:num w:numId="11" w16cid:durableId="4362941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bI0NbM0NTA0NzZX0lEKTi0uzszPAykwNK4FAL3tuEEtAAAA"/>
  </w:docVars>
  <w:rsids>
    <w:rsidRoot w:val="00A10CC6"/>
    <w:rsid w:val="00001DA2"/>
    <w:rsid w:val="000374EC"/>
    <w:rsid w:val="000624D4"/>
    <w:rsid w:val="00077E56"/>
    <w:rsid w:val="00094131"/>
    <w:rsid w:val="000B560B"/>
    <w:rsid w:val="000D0F70"/>
    <w:rsid w:val="000E5320"/>
    <w:rsid w:val="00136ABD"/>
    <w:rsid w:val="00153036"/>
    <w:rsid w:val="001570F3"/>
    <w:rsid w:val="001B1BFF"/>
    <w:rsid w:val="001C27A7"/>
    <w:rsid w:val="001C64D7"/>
    <w:rsid w:val="001D69EA"/>
    <w:rsid w:val="001E71F3"/>
    <w:rsid w:val="001F4D7F"/>
    <w:rsid w:val="0022761D"/>
    <w:rsid w:val="0027334F"/>
    <w:rsid w:val="002F2A34"/>
    <w:rsid w:val="002F45CB"/>
    <w:rsid w:val="00303D34"/>
    <w:rsid w:val="00313554"/>
    <w:rsid w:val="003649F5"/>
    <w:rsid w:val="003905E6"/>
    <w:rsid w:val="003B69AF"/>
    <w:rsid w:val="003C422A"/>
    <w:rsid w:val="003C68F8"/>
    <w:rsid w:val="004160FE"/>
    <w:rsid w:val="00431DC1"/>
    <w:rsid w:val="004524FE"/>
    <w:rsid w:val="00455480"/>
    <w:rsid w:val="00461D6C"/>
    <w:rsid w:val="00470874"/>
    <w:rsid w:val="00475D87"/>
    <w:rsid w:val="0049233F"/>
    <w:rsid w:val="00494F2B"/>
    <w:rsid w:val="00496146"/>
    <w:rsid w:val="004F2464"/>
    <w:rsid w:val="00554E95"/>
    <w:rsid w:val="00555537"/>
    <w:rsid w:val="00597DAA"/>
    <w:rsid w:val="005A1909"/>
    <w:rsid w:val="005B4478"/>
    <w:rsid w:val="005B63FA"/>
    <w:rsid w:val="005F142F"/>
    <w:rsid w:val="005F1499"/>
    <w:rsid w:val="006128DF"/>
    <w:rsid w:val="0066063F"/>
    <w:rsid w:val="00666832"/>
    <w:rsid w:val="0067597F"/>
    <w:rsid w:val="00697278"/>
    <w:rsid w:val="006D103F"/>
    <w:rsid w:val="00742C7A"/>
    <w:rsid w:val="00760D83"/>
    <w:rsid w:val="00766687"/>
    <w:rsid w:val="00771699"/>
    <w:rsid w:val="0078531F"/>
    <w:rsid w:val="0078733F"/>
    <w:rsid w:val="007B4B44"/>
    <w:rsid w:val="007C07D4"/>
    <w:rsid w:val="007C3120"/>
    <w:rsid w:val="007D1348"/>
    <w:rsid w:val="00805D89"/>
    <w:rsid w:val="00825DF2"/>
    <w:rsid w:val="0082669F"/>
    <w:rsid w:val="00826BA9"/>
    <w:rsid w:val="008463E4"/>
    <w:rsid w:val="00853581"/>
    <w:rsid w:val="00855994"/>
    <w:rsid w:val="0086540E"/>
    <w:rsid w:val="008A315E"/>
    <w:rsid w:val="008B27D1"/>
    <w:rsid w:val="008D138C"/>
    <w:rsid w:val="008D25E6"/>
    <w:rsid w:val="008D5672"/>
    <w:rsid w:val="008E216E"/>
    <w:rsid w:val="008E33B2"/>
    <w:rsid w:val="008F41BB"/>
    <w:rsid w:val="00927769"/>
    <w:rsid w:val="00975FA5"/>
    <w:rsid w:val="0098192F"/>
    <w:rsid w:val="009A02A4"/>
    <w:rsid w:val="009D6749"/>
    <w:rsid w:val="00A05267"/>
    <w:rsid w:val="00A073BC"/>
    <w:rsid w:val="00A10CC6"/>
    <w:rsid w:val="00A2514A"/>
    <w:rsid w:val="00A305F5"/>
    <w:rsid w:val="00A30F6E"/>
    <w:rsid w:val="00A713D4"/>
    <w:rsid w:val="00AA0D04"/>
    <w:rsid w:val="00AA6E1A"/>
    <w:rsid w:val="00AE299E"/>
    <w:rsid w:val="00B006EA"/>
    <w:rsid w:val="00B044D9"/>
    <w:rsid w:val="00B06CCF"/>
    <w:rsid w:val="00B1315B"/>
    <w:rsid w:val="00B41849"/>
    <w:rsid w:val="00B773BD"/>
    <w:rsid w:val="00B86CDA"/>
    <w:rsid w:val="00BA2089"/>
    <w:rsid w:val="00BB36D4"/>
    <w:rsid w:val="00BC3A31"/>
    <w:rsid w:val="00BF12FB"/>
    <w:rsid w:val="00BF16F7"/>
    <w:rsid w:val="00C2397C"/>
    <w:rsid w:val="00C315B8"/>
    <w:rsid w:val="00C548E5"/>
    <w:rsid w:val="00C7363E"/>
    <w:rsid w:val="00C87A20"/>
    <w:rsid w:val="00CD05EC"/>
    <w:rsid w:val="00D251F3"/>
    <w:rsid w:val="00D344C7"/>
    <w:rsid w:val="00D378CC"/>
    <w:rsid w:val="00D43F14"/>
    <w:rsid w:val="00D45408"/>
    <w:rsid w:val="00D56CBD"/>
    <w:rsid w:val="00D61AE1"/>
    <w:rsid w:val="00D7222E"/>
    <w:rsid w:val="00D72D8B"/>
    <w:rsid w:val="00DA5CD9"/>
    <w:rsid w:val="00DC2293"/>
    <w:rsid w:val="00DC697E"/>
    <w:rsid w:val="00DD3806"/>
    <w:rsid w:val="00E20BB1"/>
    <w:rsid w:val="00E25B91"/>
    <w:rsid w:val="00E278D1"/>
    <w:rsid w:val="00E626BE"/>
    <w:rsid w:val="00E65A33"/>
    <w:rsid w:val="00E810D2"/>
    <w:rsid w:val="00EC4726"/>
    <w:rsid w:val="00F023E8"/>
    <w:rsid w:val="00F02E01"/>
    <w:rsid w:val="00F14BC6"/>
    <w:rsid w:val="00F16431"/>
    <w:rsid w:val="00F61E0F"/>
    <w:rsid w:val="00F7744F"/>
    <w:rsid w:val="00FA21A7"/>
    <w:rsid w:val="00FB0B07"/>
    <w:rsid w:val="00FC5A3E"/>
    <w:rsid w:val="00FF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62CC8"/>
  <w15:chartTrackingRefBased/>
  <w15:docId w15:val="{FFB79001-E6C1-4792-83D5-B8A77820B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CC6"/>
    <w:pPr>
      <w:spacing w:after="200" w:line="276" w:lineRule="auto"/>
    </w:pPr>
    <w:rPr>
      <w:kern w:val="0"/>
    </w:rPr>
  </w:style>
  <w:style w:type="paragraph" w:styleId="Heading2">
    <w:name w:val="heading 2"/>
    <w:basedOn w:val="Normal"/>
    <w:link w:val="Heading2Char"/>
    <w:uiPriority w:val="9"/>
    <w:qFormat/>
    <w:rsid w:val="008F41B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8F41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0CC6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0CC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10C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CC6"/>
    <w:rPr>
      <w:kern w:val="0"/>
    </w:rPr>
  </w:style>
  <w:style w:type="character" w:customStyle="1" w:styleId="Heading2Char">
    <w:name w:val="Heading 2 Char"/>
    <w:basedOn w:val="DefaultParagraphFont"/>
    <w:link w:val="Heading2"/>
    <w:uiPriority w:val="9"/>
    <w:rsid w:val="008F41BB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F41BB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8F4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8F41BB"/>
    <w:rPr>
      <w:b/>
      <w:bCs/>
    </w:rPr>
  </w:style>
  <w:style w:type="character" w:styleId="Hyperlink">
    <w:name w:val="Hyperlink"/>
    <w:basedOn w:val="DefaultParagraphFont"/>
    <w:uiPriority w:val="99"/>
    <w:unhideWhenUsed/>
    <w:rsid w:val="004524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4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021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8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80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2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81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9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45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4375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36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9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80420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0526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2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1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95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ftwaretestingmaterial.com/software-testing-challenge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8</TotalTime>
  <Pages>4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ahadur</dc:creator>
  <cp:keywords/>
  <dc:description/>
  <cp:lastModifiedBy>Faisal Bahadur</cp:lastModifiedBy>
  <cp:revision>106</cp:revision>
  <dcterms:created xsi:type="dcterms:W3CDTF">2023-10-01T15:06:00Z</dcterms:created>
  <dcterms:modified xsi:type="dcterms:W3CDTF">2023-12-17T18:49:00Z</dcterms:modified>
</cp:coreProperties>
</file>